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群集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群集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または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2fastqは以下のURLから取得できます。</w:t>
      </w:r>
    </w:p>
    <w:p>
      <w:pPr>
        <w:numPr>
          <w:ilvl w:val="0"/>
          <w:numId w:val="1010"/>
        </w:numPr>
        <w:pStyle w:val="Compact"/>
      </w:pPr>
      <w:hyperlink r:id="rId38">
        <w:r>
          <w:rPr>
            <w:rStyle w:val="Hyperlink"/>
          </w:rPr>
          <w:t xml:space="preserve">https://jp.support.illumina.com/sequencing/sequencing_software/bcl2fastq-conversion-software.html</w:t>
        </w:r>
      </w:hyperlink>
    </w:p>
    <w:p>
      <w:pPr>
        <w:pStyle w:val="FirstParagraph"/>
      </w:pPr>
      <w:r>
        <w:t xml:space="preserve">執筆時点の最新版はv2.20です。</w:t>
      </w:r>
      <w:r>
        <w:t xml:space="preserve"> </w:t>
      </w:r>
      <w:r>
        <w:t xml:space="preserve">Debian・Ubuntu・Linux MintおよびWindows上にインストールしたUbuntuの場合、(Linux rpm)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r>
        <w:t xml:space="preserve"> </w:t>
      </w:r>
      <w:r>
        <w:t xml:space="preserve">インデックス長やサイクル数が異なる場合は</w:t>
      </w:r>
      <w:r>
        <w:rPr>
          <w:rStyle w:val="VerbatimChar"/>
        </w:rPr>
        <w:t xml:space="preserve">--use-bases-mask</w:t>
      </w:r>
      <w:r>
        <w:t xml:space="preserve">オプションを適宜変更して下さい。</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の例ではレーンが一つしかない機種のデータを想定しています。</w:t>
      </w:r>
      <w:r>
        <w:t xml:space="preserve"> </w:t>
      </w:r>
      <w:r>
        <w:t xml:space="preserve">レーンが複数ある機種のデータを扱う場合、</w:t>
      </w:r>
      <w:r>
        <w:rPr>
          <w:rStyle w:val="VerbatimChar"/>
        </w:rPr>
        <w:t xml:space="preserve">--tiles</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tiles s_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NextSeq 1000・2000やNovaSeq Xなどの新しい機種では、BCL Convertというまた別のプログラムを使用するように変更されています。</w:t>
      </w:r>
      <w:r>
        <w:t xml:space="preserve"> </w:t>
      </w:r>
      <w:r>
        <w:t xml:space="preserve">BCL Convertは下記URLからダウンロードできます。</w:t>
      </w:r>
    </w:p>
    <w:p>
      <w:pPr>
        <w:numPr>
          <w:ilvl w:val="0"/>
          <w:numId w:val="1011"/>
        </w:numPr>
        <w:pStyle w:val="Compact"/>
      </w:pPr>
      <w:hyperlink r:id="rId39">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も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BCLConvert_Settings]</w:t>
      </w:r>
      <w:r>
        <w:t xml:space="preserve">および</w:t>
      </w:r>
      <w:r>
        <w:rPr>
          <w:rStyle w:val="VerbatimChar"/>
        </w:rPr>
        <w:t xml:space="preserve">[BCLConvert_Data]</w:t>
      </w:r>
      <w:r>
        <w:t xml:space="preserve">セクションを編集します。</w:t>
      </w:r>
      <w:r>
        <w:t xml:space="preserve"> </w:t>
      </w:r>
      <w:r>
        <w:t xml:space="preserve">まず、</w:t>
      </w:r>
      <w:r>
        <w:rPr>
          <w:rStyle w:val="VerbatimChar"/>
        </w:rPr>
        <w:t xml:space="preserve">[BCLConvert_Settings]</w:t>
      </w:r>
      <w:r>
        <w:t xml:space="preserve">セクションに下記の2行を追記します(衝突する設定がある場合には削除する必要があるかもしれません)。</w:t>
      </w:r>
    </w:p>
    <w:p>
      <w:pPr>
        <w:pStyle w:val="SourceCode"/>
      </w:pPr>
      <w:r>
        <w:rPr>
          <w:rStyle w:val="NormalTok"/>
        </w:rPr>
        <w:t xml:space="preserve">OverrideCycles,Y150N;I8;I8;Y150N</w:t>
      </w:r>
      <w:r>
        <w:br/>
      </w:r>
      <w:r>
        <w:rPr>
          <w:rStyle w:val="NormalTok"/>
        </w:rPr>
        <w:t xml:space="preserve">CreateFastqForIndexReads,1</w:t>
      </w:r>
    </w:p>
    <w:p>
      <w:pPr>
        <w:pStyle w:val="FirstParagraph"/>
      </w:pPr>
      <w:r>
        <w:t xml:space="preserve">これは8塩基長のデュアルインデックスでフォワード側151サイクル、リバース側151サイクル解読した場合の設定ですので、インデックス長やサイクル数が異なる場合は適宜変更する必要があります。</w:t>
      </w:r>
      <w:r>
        <w:t xml:space="preserve"> </w:t>
      </w:r>
      <w:r>
        <w:rPr>
          <w:rStyle w:val="VerbatimChar"/>
        </w:rPr>
        <w:t xml:space="preserve">[BCLConvert_Data]</w:t>
      </w:r>
      <w:r>
        <w:t xml:space="preserve">セクションで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 Convertに内蔵されているデマルチプレックス機能を無効化し、undemultiplexed FASTQを作成することができます。</w:t>
      </w:r>
      <w:r>
        <w:t xml:space="preserve"> </w:t>
      </w:r>
      <w:r>
        <w:t xml:space="preserve">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bcl-input-directory RunDataDirectory \</w:t>
      </w:r>
      <w:r>
        <w:br/>
      </w:r>
      <w:r>
        <w:rPr>
          <w:rStyle w:val="NormalTok"/>
        </w:rPr>
        <w:t xml:space="preserve">--sample-sheet Dummy.csv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 Convertをインストールしたマシンにコピーしておく必要があります。</w:t>
      </w:r>
      <w:r>
        <w:t xml:space="preserve"> </w:t>
      </w:r>
      <w:r>
        <w:t xml:space="preserve">使用するCPU数はデフォルトで自動的に決定され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2fastqかBCL Convertを実行すると、以下の4ファイルが生成されます(1レーンのみ出力した場合)。</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Heading4"/>
      </w:pPr>
      <w:bookmarkStart w:id="40" w:name="ディレクトリ構造"/>
      <w:r>
        <w:t xml:space="preserve">ディレクトリ構造</w:t>
      </w:r>
      <w:bookmarkEnd w:id="40"/>
    </w:p>
    <w:p>
      <w:pPr>
        <w:pStyle w:val="FirstParagraph"/>
      </w:pPr>
      <w:r>
        <w:t xml:space="preserve">解析開始前の作業ディレクトリ内のファイルとディレクトリは以下の通りです。</w:t>
      </w:r>
    </w:p>
    <w:p>
      <w:pPr>
        <w:numPr>
          <w:ilvl w:val="0"/>
          <w:numId w:val="1012"/>
        </w:numPr>
        <w:pStyle w:val="Compact"/>
      </w:pPr>
      <w:r>
        <w:t xml:space="preserve">作業ディレクトリ</w:t>
      </w:r>
    </w:p>
    <w:p>
      <w:pPr>
        <w:numPr>
          <w:ilvl w:val="1"/>
          <w:numId w:val="1013"/>
        </w:numPr>
        <w:pStyle w:val="Compact"/>
      </w:pPr>
      <w:r>
        <w:t xml:space="preserve">blanklist.txt</w:t>
      </w:r>
    </w:p>
    <w:p>
      <w:pPr>
        <w:numPr>
          <w:ilvl w:val="1"/>
          <w:numId w:val="1013"/>
        </w:numPr>
        <w:pStyle w:val="Compact"/>
      </w:pPr>
      <w:r>
        <w:t xml:space="preserve">watervoltable.tsv</w:t>
      </w:r>
    </w:p>
    <w:p>
      <w:pPr>
        <w:numPr>
          <w:ilvl w:val="1"/>
          <w:numId w:val="1013"/>
        </w:numPr>
        <w:pStyle w:val="Compact"/>
      </w:pPr>
      <w:r>
        <w:t xml:space="preserve">solutionvoltable.tsv</w:t>
      </w:r>
    </w:p>
    <w:p>
      <w:pPr>
        <w:numPr>
          <w:ilvl w:val="1"/>
          <w:numId w:val="1013"/>
        </w:numPr>
        <w:pStyle w:val="Compact"/>
      </w:pPr>
      <w:r>
        <w:t xml:space="preserve">standard.fasta</w:t>
      </w:r>
    </w:p>
    <w:p>
      <w:pPr>
        <w:numPr>
          <w:ilvl w:val="1"/>
          <w:numId w:val="1013"/>
        </w:numPr>
        <w:pStyle w:val="Compact"/>
      </w:pPr>
      <w:r>
        <w:t xml:space="preserve">stdconctable.tsv</w:t>
      </w:r>
    </w:p>
    <w:p>
      <w:pPr>
        <w:numPr>
          <w:ilvl w:val="1"/>
          <w:numId w:val="1013"/>
        </w:numPr>
        <w:pStyle w:val="Compact"/>
      </w:pPr>
      <w:r>
        <w:t xml:space="preserve">forwardprimer.fasta</w:t>
      </w:r>
    </w:p>
    <w:p>
      <w:pPr>
        <w:numPr>
          <w:ilvl w:val="1"/>
          <w:numId w:val="1013"/>
        </w:numPr>
        <w:pStyle w:val="Compact"/>
      </w:pPr>
      <w:r>
        <w:t xml:space="preserve">reverseprimer.fasta</w:t>
      </w:r>
    </w:p>
    <w:p>
      <w:pPr>
        <w:numPr>
          <w:ilvl w:val="1"/>
          <w:numId w:val="1013"/>
        </w:numPr>
        <w:pStyle w:val="Compact"/>
      </w:pPr>
      <w:r>
        <w:t xml:space="preserve">index1.fasta</w:t>
      </w:r>
    </w:p>
    <w:p>
      <w:pPr>
        <w:numPr>
          <w:ilvl w:val="1"/>
          <w:numId w:val="1013"/>
        </w:numPr>
        <w:pStyle w:val="Compact"/>
      </w:pPr>
      <w:r>
        <w:t xml:space="preserve">index2.fasta</w:t>
      </w:r>
    </w:p>
    <w:p>
      <w:pPr>
        <w:numPr>
          <w:ilvl w:val="1"/>
          <w:numId w:val="1013"/>
        </w:numPr>
        <w:pStyle w:val="Compact"/>
      </w:pPr>
      <w:r>
        <w:t xml:space="preserve">01_undemultiplexed (ディレクトリ)</w:t>
      </w:r>
    </w:p>
    <w:p>
      <w:pPr>
        <w:numPr>
          <w:ilvl w:val="2"/>
          <w:numId w:val="1014"/>
        </w:numPr>
        <w:pStyle w:val="Compact"/>
      </w:pPr>
      <w:r>
        <w:t xml:space="preserve">～_I1_001.fastq.gz</w:t>
      </w:r>
    </w:p>
    <w:p>
      <w:pPr>
        <w:numPr>
          <w:ilvl w:val="2"/>
          <w:numId w:val="1014"/>
        </w:numPr>
        <w:pStyle w:val="Compact"/>
      </w:pPr>
      <w:r>
        <w:t xml:space="preserve">～_I2_001.fastq.gz</w:t>
      </w:r>
    </w:p>
    <w:p>
      <w:pPr>
        <w:numPr>
          <w:ilvl w:val="2"/>
          <w:numId w:val="1014"/>
        </w:numPr>
        <w:pStyle w:val="Compact"/>
      </w:pPr>
      <w:r>
        <w:t xml:space="preserve">～_R1_001.fastq.gz</w:t>
      </w:r>
    </w:p>
    <w:p>
      <w:pPr>
        <w:numPr>
          <w:ilvl w:val="2"/>
          <w:numId w:val="1014"/>
        </w:numPr>
        <w:pStyle w:val="Compact"/>
      </w:pPr>
      <w:r>
        <w:t xml:space="preserve">～_R2_001.fastq.gz</w:t>
      </w:r>
    </w:p>
    <w:p>
      <w:pPr>
        <w:pStyle w:val="Heading2"/>
      </w:pPr>
      <w:bookmarkStart w:id="41" w:name="塩基配列データ処理"/>
      <w:r>
        <w:t xml:space="preserve">塩基配列データ処理</w:t>
      </w:r>
      <w:bookmarkEnd w:id="41"/>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2" w:name="clsplitseqによるデマルチプレクシング"/>
      <w:r>
        <w:t xml:space="preserve">clsplitseqによるデマルチプレクシング</w:t>
      </w:r>
      <w:bookmarkEnd w:id="42"/>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5"/>
        </w:numPr>
        <w:pStyle w:val="Compact"/>
      </w:pPr>
      <w:r>
        <w:t xml:space="preserve">インサートのフォワード側リードのundemultiplexed FASTQ</w:t>
      </w:r>
    </w:p>
    <w:p>
      <w:pPr>
        <w:numPr>
          <w:ilvl w:val="0"/>
          <w:numId w:val="1015"/>
        </w:numPr>
        <w:pStyle w:val="Compact"/>
      </w:pPr>
      <w:r>
        <w:t xml:space="preserve">index1のundemultiplexed FASTQ</w:t>
      </w:r>
    </w:p>
    <w:p>
      <w:pPr>
        <w:numPr>
          <w:ilvl w:val="0"/>
          <w:numId w:val="1015"/>
        </w:numPr>
        <w:pStyle w:val="Compact"/>
      </w:pPr>
      <w:r>
        <w:t xml:space="preserve">index2のundemultiplexed FASTQ</w:t>
      </w:r>
    </w:p>
    <w:p>
      <w:pPr>
        <w:numPr>
          <w:ilvl w:val="0"/>
          <w:numId w:val="1015"/>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3" w:name="clconcatpairvによるペアエンド配列の連結"/>
      <w:r>
        <w:t xml:space="preserve">clconcatpairvによるペアエンド配列の連結</w:t>
      </w:r>
      <w:bookmarkEnd w:id="43"/>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4" w:name="clfilterseqvによる低品質配列の除去"/>
      <w:r>
        <w:t xml:space="preserve">clfilterseqvによる低品質配列の除去</w:t>
      </w:r>
      <w:bookmarkEnd w:id="44"/>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5" w:name="cldenoiseseqdによるデノイジング"/>
      <w:r>
        <w:t xml:space="preserve">cldenoiseseqdによるデノイジング</w:t>
      </w:r>
      <w:bookmarkEnd w:id="45"/>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6" w:name="clremovechimevによる参照配列データベースを用いないキメラ除去"/>
      <w:r>
        <w:t xml:space="preserve">clremovechimevによる参照配列データベースを用いないキメラ除去</w:t>
      </w:r>
      <w:bookmarkEnd w:id="46"/>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7" w:name="clclusterstdvによる内部標準配列クラスタリング"/>
      <w:r>
        <w:t xml:space="preserve">clclusterstdvによる内部標準配列クラスタリング</w:t>
      </w:r>
      <w:bookmarkEnd w:id="47"/>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8" w:name="clremovechimevによる参照配列データベースを用いたキメラ除去"/>
      <w:r>
        <w:t xml:space="preserve">clremovechimevによる参照配列データベースを用いたキメラ除去</w:t>
      </w:r>
      <w:bookmarkEnd w:id="48"/>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9" w:name="clremovecontamによるインデックスホッピング除去"/>
      <w:r>
        <w:t xml:space="preserve">clremovecontamによるインデックスホッピング除去</w:t>
      </w:r>
      <w:bookmarkEnd w:id="49"/>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0" w:name="Xa289b86ea08d3f3d275e124ff6c56b49de31ee7"/>
      <w:r>
        <w:t xml:space="preserve">clremovecontamとネガティブコントロールを利用したデコンタミネーション</w:t>
      </w:r>
      <w:bookmarkEnd w:id="50"/>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1" w:name="分子同定"/>
      <w:r>
        <w:t xml:space="preserve">分子同定</w:t>
      </w:r>
      <w:bookmarkEnd w:id="51"/>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2" w:name="分子同定用参照配列データベース"/>
      <w:r>
        <w:t xml:space="preserve">分子同定用参照配列データベース</w:t>
      </w:r>
      <w:bookmarkEnd w:id="52"/>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3" w:name="clmakecachedbによるキャッシュデータベースの生成"/>
      <w:r>
        <w:t xml:space="preserve">clmakecachedbによるキャッシュデータベースの生成</w:t>
      </w:r>
      <w:bookmarkEnd w:id="53"/>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4" w:name="qcauto法による分子同定"/>
      <w:r>
        <w:t xml:space="preserve">QCauto法による分子同定</w:t>
      </w:r>
      <w:bookmarkEnd w:id="54"/>
    </w:p>
    <w:p>
      <w:pPr>
        <w:pStyle w:val="Heading4"/>
      </w:pPr>
      <w:bookmarkStart w:id="55" w:name="clidentseqによる近隣配列群の取得"/>
      <w:r>
        <w:t xml:space="preserve">clidentseqによる近隣配列群の取得</w:t>
      </w:r>
      <w:bookmarkEnd w:id="55"/>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6" w:name="classigntaxによる分類群の割り当て"/>
      <w:r>
        <w:t xml:space="preserve">classigntaxによる分類群の割り当て</w:t>
      </w:r>
      <w:bookmarkEnd w:id="56"/>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7" w:name="nn法による分子同定"/>
      <w:r>
        <w:t xml:space="preserve">95%-3NN法による分子同定</w:t>
      </w:r>
      <w:bookmarkEnd w:id="57"/>
    </w:p>
    <w:p>
      <w:pPr>
        <w:pStyle w:val="Heading4"/>
      </w:pPr>
      <w:bookmarkStart w:id="58" w:name="clidentseqによる近隣配列群の取得-1"/>
      <w:r>
        <w:t xml:space="preserve">clidentseqによる近隣配列群の取得</w:t>
      </w:r>
      <w:bookmarkEnd w:id="58"/>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9" w:name="classigntaxによる分類群の割当"/>
      <w:r>
        <w:t xml:space="preserve">classigntaxによる分類群の割当</w:t>
      </w:r>
      <w:bookmarkEnd w:id="59"/>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0" w:name="clmakeidentdbによる分子同定結果の再利用"/>
      <w:r>
        <w:t xml:space="preserve">clmakeidentdbによる分子同定結果の再利用</w:t>
      </w:r>
      <w:bookmarkEnd w:id="60"/>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1" w:name="clmergeassignによる複数の分子同定結果のマージ"/>
      <w:r>
        <w:t xml:space="preserve">clmergeassignによる複数の分子同定結果のマージ</w:t>
      </w:r>
      <w:bookmarkEnd w:id="61"/>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2" w:name="clfillassignによる分子同定結果の穴埋め"/>
      <w:r>
        <w:t xml:space="preserve">clfillassignによる分子同定結果の穴埋め</w:t>
      </w:r>
      <w:bookmarkEnd w:id="62"/>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3" w:name="群集組成表の作成"/>
      <w:r>
        <w:t xml:space="preserve">群集組成表の作成</w:t>
      </w:r>
      <w:bookmarkEnd w:id="63"/>
    </w:p>
    <w:p>
      <w:pPr>
        <w:pStyle w:val="FirstParagraph"/>
      </w:pPr>
      <w:r>
        <w:t xml:space="preserve">ここで言う群集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群集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群集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4" w:name="clfiltersumによる群集組成表の加工"/>
      <w:r>
        <w:t xml:space="preserve">clfiltersumによる群集組成表の加工</w:t>
      </w:r>
      <w:bookmarkEnd w:id="64"/>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5" w:name="clrarefysumによる群集組成表のカバレッジベースレアファクション"/>
      <w:r>
        <w:t xml:space="preserve">clrarefysumによる群集組成表のカバレッジベースレアファクション</w:t>
      </w:r>
      <w:bookmarkEnd w:id="65"/>
    </w:p>
    <w:p>
      <w:pPr>
        <w:pStyle w:val="FirstParagraph"/>
      </w:pPr>
      <w:r>
        <w:t xml:space="preserve">群集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群集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BodyText"/>
      </w:pPr>
      <w:r>
        <w:t xml:space="preserve">上記の例では全分類群の群集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群集組成表を用いてカバレッジベースレアファクションを行う方が良いかもしれません。</w:t>
      </w:r>
    </w:p>
    <w:p>
      <w:pPr>
        <w:pStyle w:val="Heading3"/>
      </w:pPr>
      <w:bookmarkStart w:id="66" w:name="clestimateconcと内部標準dnaリード数を用いたdna濃度の推定"/>
      <w:r>
        <w:t xml:space="preserve">clestimateconcと内部標準DNAリード数を用いたDNA濃度の推定</w:t>
      </w:r>
      <w:bookmarkEnd w:id="66"/>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7" w:name="群集組成表を用いた群集生態学解析に向けて"/>
      <w:r>
        <w:t xml:space="preserve">群集組成表を用いた群集生態学解析に向けて</w:t>
      </w:r>
      <w:bookmarkEnd w:id="67"/>
    </w:p>
    <w:p>
      <w:pPr>
        <w:pStyle w:val="FirstParagraph"/>
      </w:pPr>
      <w:r>
        <w:t xml:space="preserve">ここまでの内容で群集生態学解析に必要な群集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7"/>
        </w:numPr>
        <w:pStyle w:val="Compact"/>
      </w:pPr>
      <w:r>
        <w:t xml:space="preserve">vegan</w:t>
      </w:r>
      <w:r>
        <w:t xml:space="preserve"> </w:t>
      </w:r>
      <w:hyperlink r:id="rId68">
        <w:r>
          <w:rPr>
            <w:rStyle w:val="Hyperlink"/>
          </w:rPr>
          <w:t xml:space="preserve">https://github.com/vegandevs/vegan</w:t>
        </w:r>
      </w:hyperlink>
    </w:p>
    <w:p>
      <w:pPr>
        <w:numPr>
          <w:ilvl w:val="0"/>
          <w:numId w:val="1017"/>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7"/>
        </w:numPr>
        <w:pStyle w:val="Compact"/>
      </w:pPr>
      <w:r>
        <w:t xml:space="preserve">MicEco</w:t>
      </w:r>
      <w:r>
        <w:t xml:space="preserve"> </w:t>
      </w:r>
      <w:hyperlink r:id="rId71">
        <w:r>
          <w:rPr>
            <w:rStyle w:val="Hyperlink"/>
          </w:rPr>
          <w:t xml:space="preserve">https://github.com/Russel88/MicEco</w:t>
        </w:r>
      </w:hyperlink>
    </w:p>
    <w:p>
      <w:pPr>
        <w:numPr>
          <w:ilvl w:val="0"/>
          <w:numId w:val="1017"/>
        </w:numPr>
        <w:pStyle w:val="Compact"/>
      </w:pPr>
      <w:r>
        <w:t xml:space="preserve">bipartite</w:t>
      </w:r>
      <w:r>
        <w:t xml:space="preserve"> </w:t>
      </w:r>
      <w:hyperlink r:id="rId72">
        <w:r>
          <w:rPr>
            <w:rStyle w:val="Hyperlink"/>
          </w:rPr>
          <w:t xml:space="preserve">https://github.com/biometry/bipartite</w:t>
        </w:r>
      </w:hyperlink>
    </w:p>
    <w:p>
      <w:pPr>
        <w:numPr>
          <w:ilvl w:val="0"/>
          <w:numId w:val="1017"/>
        </w:numPr>
        <w:pStyle w:val="Compact"/>
      </w:pPr>
      <w:r>
        <w:t xml:space="preserve">pvclust</w:t>
      </w:r>
      <w:r>
        <w:t xml:space="preserve"> </w:t>
      </w:r>
      <w:hyperlink r:id="rId73">
        <w:r>
          <w:rPr>
            <w:rStyle w:val="Hyperlink"/>
          </w:rPr>
          <w:t xml:space="preserve">https://github.com/shimo-lab/pvclust</w:t>
        </w:r>
      </w:hyperlink>
    </w:p>
    <w:p>
      <w:pPr>
        <w:numPr>
          <w:ilvl w:val="0"/>
          <w:numId w:val="1017"/>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8"/>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8"/>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5T20:11:35Z</dcterms:created>
  <dcterms:modified xsi:type="dcterms:W3CDTF">2024-01-25T20: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